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eur de sakura candl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; 7-hydroxycitronellal; linalyl acetate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Eliminar el contenido/envase en ... (... de acuerdo con la normativa local/regional/nacional o internacional)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macenar a temperatura ambiente y alejado de cualquier fuente de calor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Floral. Honeydew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Fleur de sakura cand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Fleur de sakura cand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linalyl acetat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4/05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4/05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 w:rsidRPr="00F352B3">
            <w:rPr>
              <w:b/>
              <w:noProof/>
              <w:sz w:val="32"/>
              <w:szCs w:val="32"/>
            </w:rPr>
            <w:t>Fleur de sakura candl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 w:rsidRPr="00DB1125">
            <w:rPr>
              <w:b/>
              <w:noProof/>
              <w:sz w:val="32"/>
              <w:szCs w:val="32"/>
            </w:rPr>
            <w:t>Fleur de sakura candl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4/05/2026   Fecha de revisión: 04/05/2026   Reemplaza la versión de: 04/05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70664A-4D43-4000-A1DA-F4996269A7E1}"/>
</file>

<file path=customXml/itemProps3.xml><?xml version="1.0" encoding="utf-8"?>
<ds:datastoreItem xmlns:ds="http://schemas.openxmlformats.org/officeDocument/2006/customXml" ds:itemID="{FAF0D649-3A0A-4E29-8FC4-5D6809FFED4F}"/>
</file>

<file path=customXml/itemProps4.xml><?xml version="1.0" encoding="utf-8"?>
<ds:datastoreItem xmlns:ds="http://schemas.openxmlformats.org/officeDocument/2006/customXml" ds:itemID="{D52D514C-F861-4081-8663-E41854A3D9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